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6316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3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irill Roganov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erhii Barshchu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